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517"/>
        <w:gridCol w:w="283"/>
        <w:gridCol w:w="116"/>
        <w:gridCol w:w="695"/>
        <w:gridCol w:w="1036"/>
        <w:gridCol w:w="193"/>
        <w:gridCol w:w="33"/>
        <w:gridCol w:w="13"/>
        <w:gridCol w:w="1816"/>
        <w:gridCol w:w="117"/>
        <w:gridCol w:w="668"/>
        <w:gridCol w:w="657"/>
        <w:gridCol w:w="1883"/>
      </w:tblGrid>
      <w:tr w:rsidR="00DC1B77" w:rsidRPr="00DC1B77" w14:paraId="175B37E4" w14:textId="77777777" w:rsidTr="00DC1B77">
        <w:trPr>
          <w:trHeight w:val="804"/>
        </w:trPr>
        <w:tc>
          <w:tcPr>
            <w:tcW w:w="5000" w:type="pct"/>
            <w:gridSpan w:val="1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E11E7B" w14:textId="77777777" w:rsidR="00DC1B77" w:rsidRPr="006A0F73" w:rsidRDefault="00DC1B77" w:rsidP="00DC1B7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B0F0"/>
                <w:sz w:val="44"/>
                <w:szCs w:val="44"/>
              </w:rPr>
            </w:pPr>
            <w:r w:rsidRPr="00AB670D">
              <w:rPr>
                <w:rFonts w:ascii="Tahoma" w:eastAsia="Times New Roman" w:hAnsi="Tahoma" w:cs="Tahoma"/>
                <w:b/>
                <w:bCs/>
                <w:color w:val="000000" w:themeColor="text1"/>
                <w:sz w:val="44"/>
                <w:szCs w:val="44"/>
              </w:rPr>
              <w:t>COMMERCIAL CLEANING QUOTATION</w:t>
            </w:r>
          </w:p>
        </w:tc>
      </w:tr>
      <w:tr w:rsidR="00DC1B77" w:rsidRPr="00DC1B77" w14:paraId="4402FD90" w14:textId="77777777" w:rsidTr="00CA2968">
        <w:trPr>
          <w:trHeight w:val="20"/>
        </w:trPr>
        <w:tc>
          <w:tcPr>
            <w:tcW w:w="2145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EC30" w14:textId="77777777" w:rsidR="00DC1B77" w:rsidRPr="00DC1B77" w:rsidRDefault="00DC1B77" w:rsidP="00DC1B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5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0B66B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F0"/>
                <w:sz w:val="24"/>
                <w:szCs w:val="24"/>
              </w:rPr>
            </w:pPr>
          </w:p>
        </w:tc>
      </w:tr>
      <w:tr w:rsidR="00DC1B77" w:rsidRPr="00DC1B77" w14:paraId="164746A4" w14:textId="77777777" w:rsidTr="00CA2968">
        <w:trPr>
          <w:trHeight w:val="144"/>
        </w:trPr>
        <w:tc>
          <w:tcPr>
            <w:tcW w:w="2145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5D39" w14:textId="77777777" w:rsidR="00DC1B77" w:rsidRPr="00AB670D" w:rsidRDefault="00DC1B77" w:rsidP="00DC1B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5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31A5D" w14:textId="77777777" w:rsidR="00DC1B77" w:rsidRPr="00AB670D" w:rsidRDefault="00DC1B77" w:rsidP="00DC1B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B670D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To:</w:t>
            </w:r>
          </w:p>
        </w:tc>
      </w:tr>
      <w:tr w:rsidR="00DC1B77" w:rsidRPr="00DC1B77" w14:paraId="7110B763" w14:textId="77777777" w:rsidTr="00CA2968">
        <w:trPr>
          <w:trHeight w:val="462"/>
        </w:trPr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C7F0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Project Name:</w:t>
            </w:r>
          </w:p>
        </w:tc>
        <w:tc>
          <w:tcPr>
            <w:tcW w:w="1180" w:type="pct"/>
            <w:gridSpan w:val="4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599C0B2B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54750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DA7F9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Customer Name:</w:t>
            </w:r>
          </w:p>
        </w:tc>
        <w:tc>
          <w:tcPr>
            <w:tcW w:w="1407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13D1C21E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C1B77" w:rsidRPr="00DC1B77" w14:paraId="03ED0BB3" w14:textId="77777777" w:rsidTr="00CA2968">
        <w:trPr>
          <w:trHeight w:val="462"/>
        </w:trPr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83D8A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Quote #:</w:t>
            </w:r>
          </w:p>
        </w:tc>
        <w:tc>
          <w:tcPr>
            <w:tcW w:w="1180" w:type="pct"/>
            <w:gridSpan w:val="4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393D9241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08728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DBE35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Complete Address:</w:t>
            </w:r>
          </w:p>
        </w:tc>
        <w:tc>
          <w:tcPr>
            <w:tcW w:w="140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67A6C554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C1B77" w:rsidRPr="00DC1B77" w14:paraId="3088AF73" w14:textId="77777777" w:rsidTr="00CA2968">
        <w:trPr>
          <w:trHeight w:val="462"/>
        </w:trPr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67FE2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Issue Date:</w:t>
            </w:r>
          </w:p>
        </w:tc>
        <w:tc>
          <w:tcPr>
            <w:tcW w:w="1180" w:type="pct"/>
            <w:gridSpan w:val="4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20C4E13D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1965C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1FEA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Contact Number:</w:t>
            </w:r>
          </w:p>
        </w:tc>
        <w:tc>
          <w:tcPr>
            <w:tcW w:w="140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1ABF1B58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C1B77" w:rsidRPr="00DC1B77" w14:paraId="4C27EF25" w14:textId="77777777" w:rsidTr="00CA2968">
        <w:trPr>
          <w:trHeight w:val="462"/>
        </w:trPr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9643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Valid Till:</w:t>
            </w:r>
          </w:p>
        </w:tc>
        <w:tc>
          <w:tcPr>
            <w:tcW w:w="1180" w:type="pct"/>
            <w:gridSpan w:val="4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7EF446C0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3FB6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3501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Email-id:</w:t>
            </w:r>
          </w:p>
        </w:tc>
        <w:tc>
          <w:tcPr>
            <w:tcW w:w="140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1A766C5D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C1B77" w:rsidRPr="00DC1B77" w14:paraId="4544004D" w14:textId="77777777" w:rsidTr="00DC1B77">
        <w:trPr>
          <w:trHeight w:val="300"/>
        </w:trPr>
        <w:tc>
          <w:tcPr>
            <w:tcW w:w="5000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4399" w14:textId="77777777" w:rsidR="00DC1B77" w:rsidRPr="00DC1B77" w:rsidRDefault="00DC1B77" w:rsidP="00DC1B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C1B77" w:rsidRPr="00DC1B77" w14:paraId="26C7E3A0" w14:textId="77777777" w:rsidTr="00D76E24">
        <w:trPr>
          <w:trHeight w:val="315"/>
        </w:trPr>
        <w:tc>
          <w:tcPr>
            <w:tcW w:w="5000" w:type="pct"/>
            <w:gridSpan w:val="13"/>
            <w:tcBorders>
              <w:top w:val="nil"/>
              <w:left w:val="nil"/>
              <w:bottom w:val="single" w:sz="24" w:space="0" w:color="00B0F0"/>
              <w:right w:val="nil"/>
            </w:tcBorders>
            <w:shd w:val="clear" w:color="auto" w:fill="auto"/>
            <w:noWrap/>
            <w:vAlign w:val="bottom"/>
            <w:hideMark/>
          </w:tcPr>
          <w:p w14:paraId="5CCC5AE5" w14:textId="77777777" w:rsidR="00DC1B77" w:rsidRPr="00DC1B77" w:rsidRDefault="00DC1B77" w:rsidP="00DC1B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C1B77" w:rsidRPr="00DC1B77" w14:paraId="5FB802B3" w14:textId="77777777" w:rsidTr="00AB670D">
        <w:trPr>
          <w:trHeight w:val="574"/>
        </w:trPr>
        <w:tc>
          <w:tcPr>
            <w:tcW w:w="1061" w:type="pct"/>
            <w:gridSpan w:val="3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D744232" w14:textId="77777777" w:rsidR="00DC1B77" w:rsidRPr="00AB670D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AB670D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>Area</w:t>
            </w:r>
          </w:p>
        </w:tc>
        <w:tc>
          <w:tcPr>
            <w:tcW w:w="2896" w:type="pct"/>
            <w:gridSpan w:val="9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01C6688" w14:textId="77777777" w:rsidR="00DC1B77" w:rsidRPr="00AB670D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AB670D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>Cleaning Details</w:t>
            </w:r>
          </w:p>
        </w:tc>
        <w:tc>
          <w:tcPr>
            <w:tcW w:w="1043" w:type="pct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000000" w:themeFill="text1"/>
            <w:vAlign w:val="center"/>
            <w:hideMark/>
          </w:tcPr>
          <w:p w14:paraId="6C965E99" w14:textId="77777777" w:rsidR="00DC1B77" w:rsidRPr="00DC1B77" w:rsidRDefault="00DC1B77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DC1B77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Total Amount</w:t>
            </w:r>
          </w:p>
        </w:tc>
      </w:tr>
      <w:tr w:rsidR="00DC1B77" w:rsidRPr="00DC1B77" w14:paraId="273ED4DE" w14:textId="77777777" w:rsidTr="00AB670D">
        <w:trPr>
          <w:trHeight w:val="691"/>
        </w:trPr>
        <w:tc>
          <w:tcPr>
            <w:tcW w:w="1061" w:type="pct"/>
            <w:gridSpan w:val="3"/>
            <w:tcBorders>
              <w:top w:val="single" w:sz="24" w:space="0" w:color="000000" w:themeColor="text1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314C7541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in Office</w:t>
            </w:r>
          </w:p>
        </w:tc>
        <w:tc>
          <w:tcPr>
            <w:tcW w:w="2896" w:type="pct"/>
            <w:gridSpan w:val="9"/>
            <w:tcBorders>
              <w:top w:val="single" w:sz="24" w:space="0" w:color="000000" w:themeColor="text1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5D3B0B7D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Window Cleaning, Mopping, Carpet Cleaning, Use Disinfectants</w:t>
            </w:r>
          </w:p>
        </w:tc>
        <w:tc>
          <w:tcPr>
            <w:tcW w:w="1043" w:type="pct"/>
            <w:tcBorders>
              <w:top w:val="single" w:sz="24" w:space="0" w:color="000000" w:themeColor="text1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3D34A230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</w:tr>
      <w:tr w:rsidR="00DC1B77" w:rsidRPr="00DC1B77" w14:paraId="41B4D0DA" w14:textId="77777777" w:rsidTr="00CA2968">
        <w:trPr>
          <w:trHeight w:val="691"/>
        </w:trPr>
        <w:tc>
          <w:tcPr>
            <w:tcW w:w="1061" w:type="pct"/>
            <w:gridSpan w:val="3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307922CA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ion</w:t>
            </w:r>
          </w:p>
        </w:tc>
        <w:tc>
          <w:tcPr>
            <w:tcW w:w="2896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32386691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acuum Carpet Area, Clean Front Desk, Empty Bins, Couch Cleaning</w:t>
            </w:r>
          </w:p>
        </w:tc>
        <w:tc>
          <w:tcPr>
            <w:tcW w:w="1043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38C39195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DC1B77" w:rsidRPr="00DC1B77" w14:paraId="2543485B" w14:textId="77777777" w:rsidTr="00CA2968">
        <w:trPr>
          <w:trHeight w:val="691"/>
        </w:trPr>
        <w:tc>
          <w:tcPr>
            <w:tcW w:w="1061" w:type="pct"/>
            <w:gridSpan w:val="3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50BD1F39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itchen</w:t>
            </w:r>
          </w:p>
        </w:tc>
        <w:tc>
          <w:tcPr>
            <w:tcW w:w="2896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0263BA5B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ean Microwave, Wipe Sinks, Refill Kitchen and Hand wash</w:t>
            </w:r>
          </w:p>
        </w:tc>
        <w:tc>
          <w:tcPr>
            <w:tcW w:w="1043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46F0F712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</w:tr>
      <w:tr w:rsidR="00DC1B77" w:rsidRPr="00DC1B77" w14:paraId="1D48B9F0" w14:textId="77777777" w:rsidTr="00CA2968">
        <w:trPr>
          <w:trHeight w:val="691"/>
        </w:trPr>
        <w:tc>
          <w:tcPr>
            <w:tcW w:w="1061" w:type="pct"/>
            <w:gridSpan w:val="3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213B9B3C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ashrooms</w:t>
            </w:r>
          </w:p>
        </w:tc>
        <w:tc>
          <w:tcPr>
            <w:tcW w:w="2896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06BF0DEA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ean and Sanitize Sinks, Disinfect Toilets, Mop and Disinfect Floors</w:t>
            </w:r>
          </w:p>
        </w:tc>
        <w:tc>
          <w:tcPr>
            <w:tcW w:w="1043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6A857790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DC1B77" w:rsidRPr="00DC1B77" w14:paraId="71D18B31" w14:textId="77777777" w:rsidTr="00CA2968">
        <w:trPr>
          <w:trHeight w:val="691"/>
        </w:trPr>
        <w:tc>
          <w:tcPr>
            <w:tcW w:w="1061" w:type="pct"/>
            <w:gridSpan w:val="3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0A11F1E0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eting Rooms</w:t>
            </w:r>
          </w:p>
        </w:tc>
        <w:tc>
          <w:tcPr>
            <w:tcW w:w="2896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6D78CF00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ranging Tables &amp; Chairs, Dust Windows and Blinds, White Boards</w:t>
            </w:r>
          </w:p>
        </w:tc>
        <w:tc>
          <w:tcPr>
            <w:tcW w:w="1043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4EAA2EC8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</w:tr>
      <w:tr w:rsidR="00DC1B77" w:rsidRPr="00DC1B77" w14:paraId="5CDAF472" w14:textId="77777777" w:rsidTr="00CA2968">
        <w:trPr>
          <w:trHeight w:val="691"/>
        </w:trPr>
        <w:tc>
          <w:tcPr>
            <w:tcW w:w="1061" w:type="pct"/>
            <w:gridSpan w:val="3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0ED5BD28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irs</w:t>
            </w:r>
          </w:p>
        </w:tc>
        <w:tc>
          <w:tcPr>
            <w:tcW w:w="2896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38C65FCE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p Floors, Wipe  Skirting Boards</w:t>
            </w:r>
          </w:p>
        </w:tc>
        <w:tc>
          <w:tcPr>
            <w:tcW w:w="1043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2D56251F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</w:tr>
      <w:tr w:rsidR="00DC1B77" w:rsidRPr="00DC1B77" w14:paraId="065D9555" w14:textId="77777777" w:rsidTr="00CA2968">
        <w:trPr>
          <w:trHeight w:val="691"/>
        </w:trPr>
        <w:tc>
          <w:tcPr>
            <w:tcW w:w="1061" w:type="pct"/>
            <w:gridSpan w:val="3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56E09F9D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96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025840F3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3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0EC067DF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DC1B77" w:rsidRPr="00DC1B77" w14:paraId="26EBF360" w14:textId="77777777" w:rsidTr="00CA2968">
        <w:trPr>
          <w:trHeight w:val="691"/>
        </w:trPr>
        <w:tc>
          <w:tcPr>
            <w:tcW w:w="1061" w:type="pct"/>
            <w:gridSpan w:val="3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4F3694A7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96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7BF19C09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C1B7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3" w:type="pct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000000" w:fill="F8F8F8"/>
            <w:noWrap/>
            <w:vAlign w:val="center"/>
            <w:hideMark/>
          </w:tcPr>
          <w:p w14:paraId="7EFC0F82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DC1B77" w:rsidRPr="00DC1B77" w14:paraId="61640F0F" w14:textId="77777777" w:rsidTr="00CA2968">
        <w:trPr>
          <w:trHeight w:val="702"/>
        </w:trPr>
        <w:tc>
          <w:tcPr>
            <w:tcW w:w="3158" w:type="pct"/>
            <w:gridSpan w:val="9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44E47B2C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C1B77"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  <w:t>Account Details:</w:t>
            </w:r>
          </w:p>
        </w:tc>
        <w:tc>
          <w:tcPr>
            <w:tcW w:w="799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F8F8F8"/>
            <w:noWrap/>
            <w:vAlign w:val="center"/>
            <w:hideMark/>
          </w:tcPr>
          <w:p w14:paraId="0C5623E6" w14:textId="77777777" w:rsidR="00DC1B77" w:rsidRPr="00DC1B77" w:rsidRDefault="00DC1B77" w:rsidP="00DC1B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C1B7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ubtotal:</w:t>
            </w:r>
          </w:p>
        </w:tc>
        <w:tc>
          <w:tcPr>
            <w:tcW w:w="1043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F8F8F8"/>
            <w:noWrap/>
            <w:vAlign w:val="center"/>
            <w:hideMark/>
          </w:tcPr>
          <w:p w14:paraId="5FABEB05" w14:textId="77777777" w:rsidR="00DC1B77" w:rsidRPr="00DC1B77" w:rsidRDefault="004510E0" w:rsidP="00DC1B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s.</w:t>
            </w:r>
            <w:r w:rsidR="00DC1B77" w:rsidRPr="00DC1B7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,100.</w:t>
            </w:r>
            <w:bookmarkStart w:id="0" w:name="_GoBack"/>
            <w:bookmarkEnd w:id="0"/>
            <w:r w:rsidR="00DC1B77" w:rsidRPr="00DC1B7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00</w:t>
            </w:r>
          </w:p>
        </w:tc>
      </w:tr>
      <w:tr w:rsidR="00CA2968" w:rsidRPr="00DC1B77" w14:paraId="39233ED6" w14:textId="77777777" w:rsidTr="00CA2968">
        <w:trPr>
          <w:trHeight w:val="319"/>
        </w:trPr>
        <w:tc>
          <w:tcPr>
            <w:tcW w:w="997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6A29009" w14:textId="77777777" w:rsidR="00CA2968" w:rsidRPr="00CA2968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mpany Name:</w:t>
            </w:r>
          </w:p>
        </w:tc>
        <w:tc>
          <w:tcPr>
            <w:tcW w:w="1130" w:type="pct"/>
            <w:gridSpan w:val="4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bottom"/>
          </w:tcPr>
          <w:p w14:paraId="357C7E17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1031" w:type="pct"/>
            <w:gridSpan w:val="3"/>
            <w:tcBorders>
              <w:top w:val="nil"/>
              <w:left w:val="nil"/>
              <w:right w:val="single" w:sz="4" w:space="0" w:color="D9D9D9" w:themeColor="background1" w:themeShade="D9"/>
            </w:tcBorders>
            <w:shd w:val="clear" w:color="auto" w:fill="auto"/>
            <w:vAlign w:val="bottom"/>
          </w:tcPr>
          <w:p w14:paraId="03FE0383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799" w:type="pct"/>
            <w:gridSpan w:val="3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F8F8F8"/>
            <w:noWrap/>
            <w:vAlign w:val="center"/>
          </w:tcPr>
          <w:p w14:paraId="42D9732F" w14:textId="77777777" w:rsidR="00CA2968" w:rsidRPr="00DC1B77" w:rsidRDefault="004510E0" w:rsidP="00451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ST @18</w:t>
            </w:r>
            <w:r w:rsidR="00CA2968" w:rsidRPr="00DC1B7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%:</w:t>
            </w:r>
          </w:p>
        </w:tc>
        <w:tc>
          <w:tcPr>
            <w:tcW w:w="1043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F8F8F8"/>
            <w:noWrap/>
            <w:vAlign w:val="center"/>
          </w:tcPr>
          <w:p w14:paraId="2B24AD90" w14:textId="77777777" w:rsidR="00CA2968" w:rsidRPr="00DC1B77" w:rsidRDefault="004510E0" w:rsidP="00CA29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s.</w:t>
            </w:r>
            <w:r w:rsidR="00CA296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155.00</w:t>
            </w:r>
          </w:p>
        </w:tc>
      </w:tr>
      <w:tr w:rsidR="00CA2968" w:rsidRPr="00DC1B77" w14:paraId="175859EA" w14:textId="77777777" w:rsidTr="00CA2968">
        <w:trPr>
          <w:trHeight w:val="319"/>
        </w:trPr>
        <w:tc>
          <w:tcPr>
            <w:tcW w:w="997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82E6333" w14:textId="77777777" w:rsidR="00CA2968" w:rsidRPr="00CA2968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ccount number:</w:t>
            </w:r>
          </w:p>
        </w:tc>
        <w:tc>
          <w:tcPr>
            <w:tcW w:w="1130" w:type="pct"/>
            <w:gridSpan w:val="4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  <w:vAlign w:val="bottom"/>
          </w:tcPr>
          <w:p w14:paraId="46A04BA2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1031" w:type="pct"/>
            <w:gridSpan w:val="3"/>
            <w:tcBorders>
              <w:left w:val="nil"/>
              <w:right w:val="single" w:sz="4" w:space="0" w:color="D9D9D9" w:themeColor="background1" w:themeShade="D9"/>
            </w:tcBorders>
            <w:shd w:val="clear" w:color="auto" w:fill="auto"/>
            <w:vAlign w:val="bottom"/>
          </w:tcPr>
          <w:p w14:paraId="0E8250DC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799" w:type="pct"/>
            <w:gridSpan w:val="3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F8F8F8"/>
            <w:noWrap/>
            <w:vAlign w:val="center"/>
          </w:tcPr>
          <w:p w14:paraId="3864B494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43" w:type="pct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F8F8F8"/>
            <w:noWrap/>
            <w:vAlign w:val="center"/>
          </w:tcPr>
          <w:p w14:paraId="0A707580" w14:textId="77777777" w:rsidR="00CA2968" w:rsidRDefault="00CA2968" w:rsidP="00CA29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A2968" w:rsidRPr="00DC1B77" w14:paraId="3AF2FFF9" w14:textId="77777777" w:rsidTr="00AB670D">
        <w:trPr>
          <w:trHeight w:val="319"/>
        </w:trPr>
        <w:tc>
          <w:tcPr>
            <w:tcW w:w="997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37E1224" w14:textId="77777777" w:rsidR="00CA2968" w:rsidRPr="00CA2968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1B77">
              <w:rPr>
                <w:rFonts w:ascii="Calibri" w:eastAsia="Times New Roman" w:hAnsi="Calibri" w:cs="Calibri"/>
                <w:color w:val="000000"/>
              </w:rPr>
              <w:t>Bank Name:</w:t>
            </w:r>
          </w:p>
        </w:tc>
        <w:tc>
          <w:tcPr>
            <w:tcW w:w="1130" w:type="pct"/>
            <w:gridSpan w:val="4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  <w:vAlign w:val="bottom"/>
          </w:tcPr>
          <w:p w14:paraId="068AC865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1031" w:type="pct"/>
            <w:gridSpan w:val="3"/>
            <w:tcBorders>
              <w:left w:val="nil"/>
              <w:right w:val="single" w:sz="4" w:space="0" w:color="D9D9D9" w:themeColor="background1" w:themeShade="D9"/>
            </w:tcBorders>
            <w:shd w:val="clear" w:color="auto" w:fill="auto"/>
            <w:vAlign w:val="bottom"/>
          </w:tcPr>
          <w:p w14:paraId="153691F3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799" w:type="pct"/>
            <w:gridSpan w:val="3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0000" w:themeFill="text1"/>
            <w:noWrap/>
            <w:vAlign w:val="center"/>
          </w:tcPr>
          <w:p w14:paraId="6989E726" w14:textId="77777777" w:rsidR="00CA2968" w:rsidRPr="00CA2968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8"/>
              </w:rPr>
            </w:pPr>
            <w:r w:rsidRPr="00CA296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8"/>
              </w:rPr>
              <w:t>TOTAL</w:t>
            </w:r>
          </w:p>
        </w:tc>
        <w:tc>
          <w:tcPr>
            <w:tcW w:w="1043" w:type="pct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0000" w:themeFill="text1"/>
            <w:noWrap/>
            <w:vAlign w:val="center"/>
          </w:tcPr>
          <w:p w14:paraId="6A758EC5" w14:textId="77777777" w:rsidR="00CA2968" w:rsidRPr="00CA2968" w:rsidRDefault="004510E0" w:rsidP="00CA29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8"/>
              </w:rPr>
              <w:t>Rs.</w:t>
            </w:r>
            <w:r w:rsidR="00CA2968" w:rsidRPr="00CA296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8"/>
              </w:rPr>
              <w:t>3255.00</w:t>
            </w:r>
          </w:p>
        </w:tc>
      </w:tr>
      <w:tr w:rsidR="00CA2968" w:rsidRPr="00DC1B77" w14:paraId="7E67552D" w14:textId="77777777" w:rsidTr="00AB670D">
        <w:trPr>
          <w:trHeight w:val="319"/>
        </w:trPr>
        <w:tc>
          <w:tcPr>
            <w:tcW w:w="997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752B639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mail-id:</w:t>
            </w:r>
          </w:p>
        </w:tc>
        <w:tc>
          <w:tcPr>
            <w:tcW w:w="1130" w:type="pct"/>
            <w:gridSpan w:val="4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  <w:vAlign w:val="bottom"/>
          </w:tcPr>
          <w:p w14:paraId="5B25561D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1031" w:type="pct"/>
            <w:gridSpan w:val="3"/>
            <w:tcBorders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bottom"/>
          </w:tcPr>
          <w:p w14:paraId="42657339" w14:textId="77777777" w:rsidR="00CA2968" w:rsidRPr="00DC1B77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</w:rPr>
            </w:pPr>
          </w:p>
        </w:tc>
        <w:tc>
          <w:tcPr>
            <w:tcW w:w="799" w:type="pct"/>
            <w:gridSpan w:val="3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0000" w:themeFill="text1"/>
            <w:noWrap/>
            <w:vAlign w:val="center"/>
          </w:tcPr>
          <w:p w14:paraId="49021FA2" w14:textId="77777777" w:rsidR="00CA2968" w:rsidRPr="00CA2968" w:rsidRDefault="00CA2968" w:rsidP="00CA29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1043" w:type="pct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0000" w:themeFill="text1"/>
            <w:noWrap/>
            <w:vAlign w:val="center"/>
          </w:tcPr>
          <w:p w14:paraId="71846017" w14:textId="77777777" w:rsidR="00CA2968" w:rsidRPr="00CA2968" w:rsidRDefault="00CA2968" w:rsidP="00CA29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28"/>
                <w:szCs w:val="28"/>
              </w:rPr>
            </w:pPr>
          </w:p>
        </w:tc>
      </w:tr>
      <w:tr w:rsidR="00CA2968" w:rsidRPr="00DC1B77" w14:paraId="543F2C24" w14:textId="77777777" w:rsidTr="00DC1B77">
        <w:trPr>
          <w:trHeight w:val="300"/>
        </w:trPr>
        <w:tc>
          <w:tcPr>
            <w:tcW w:w="5000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A53E" w14:textId="77777777" w:rsidR="00CA2968" w:rsidRPr="00DC1B77" w:rsidRDefault="00CA2968" w:rsidP="00CA296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61614" w:rsidRPr="00DC1B77" w14:paraId="265F8C0F" w14:textId="77777777" w:rsidTr="00CA2968">
        <w:trPr>
          <w:gridAfter w:val="3"/>
          <w:wAfter w:w="1777" w:type="pct"/>
          <w:trHeight w:val="432"/>
        </w:trPr>
        <w:tc>
          <w:tcPr>
            <w:tcW w:w="144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D3B25" w14:textId="77777777" w:rsidR="00261614" w:rsidRPr="00DC1B77" w:rsidRDefault="00261614" w:rsidP="00CA29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77" w:type="pct"/>
            <w:gridSpan w:val="6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4322BAA8" w14:textId="77777777" w:rsidR="00261614" w:rsidRPr="00DC1B77" w:rsidRDefault="00261614" w:rsidP="00CA29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A8CEACD" w14:textId="77777777" w:rsidR="006F4587" w:rsidRPr="00DC1B77" w:rsidRDefault="00AB670D" w:rsidP="00DC1B77">
      <w:pPr>
        <w:spacing w:after="0" w:line="276" w:lineRule="auto"/>
        <w:rPr>
          <w:sz w:val="24"/>
        </w:rPr>
      </w:pPr>
    </w:p>
    <w:sectPr w:rsidR="006F4587" w:rsidRPr="00DC1B77" w:rsidSect="00DC1B7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E3sbC0MDcyNzZQ0lEKTi0uzszPAykwqgUAyrL0fCwAAAA="/>
  </w:docVars>
  <w:rsids>
    <w:rsidRoot w:val="00DC1B77"/>
    <w:rsid w:val="00261614"/>
    <w:rsid w:val="002B15C3"/>
    <w:rsid w:val="004510E0"/>
    <w:rsid w:val="006A0F73"/>
    <w:rsid w:val="00763FE4"/>
    <w:rsid w:val="007A346B"/>
    <w:rsid w:val="007D705C"/>
    <w:rsid w:val="00AB670D"/>
    <w:rsid w:val="00CA2968"/>
    <w:rsid w:val="00D76E24"/>
    <w:rsid w:val="00DC1B77"/>
    <w:rsid w:val="00E4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1F9A8"/>
  <w15:chartTrackingRefBased/>
  <w15:docId w15:val="{8D49D1E5-7583-4825-9FE7-46355089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1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5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10</cp:revision>
  <dcterms:created xsi:type="dcterms:W3CDTF">2019-05-09T11:06:00Z</dcterms:created>
  <dcterms:modified xsi:type="dcterms:W3CDTF">2020-03-24T08:46:00Z</dcterms:modified>
</cp:coreProperties>
</file>